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3656" w14:textId="77777777" w:rsidR="00FD5654" w:rsidRDefault="00FD5654" w:rsidP="00FD5654">
      <w:pPr>
        <w:pStyle w:val="H2"/>
      </w:pPr>
      <w:r>
        <w:t>Par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7"/>
        <w:gridCol w:w="2066"/>
        <w:gridCol w:w="2094"/>
        <w:gridCol w:w="2003"/>
      </w:tblGrid>
      <w:tr w:rsidR="00FD5654" w:rsidRPr="006776B5" w14:paraId="4083A336" w14:textId="77777777" w:rsidTr="00FD5654">
        <w:tc>
          <w:tcPr>
            <w:tcW w:w="2235" w:type="dxa"/>
            <w:shd w:val="clear" w:color="auto" w:fill="auto"/>
          </w:tcPr>
          <w:p w14:paraId="723C4D24" w14:textId="77777777" w:rsidR="00FD5654" w:rsidRPr="00FD5654" w:rsidRDefault="00FD5654" w:rsidP="00FD5654">
            <w:pPr>
              <w:pStyle w:val="tabletext"/>
            </w:pPr>
            <w:r w:rsidRPr="00FD5654">
              <w:t>Hazard report number</w:t>
            </w:r>
          </w:p>
        </w:tc>
        <w:tc>
          <w:tcPr>
            <w:tcW w:w="2385" w:type="dxa"/>
            <w:shd w:val="clear" w:color="auto" w:fill="auto"/>
          </w:tcPr>
          <w:p w14:paraId="0E685E5C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54F8A1B3" w14:textId="77777777" w:rsidR="00FD5654" w:rsidRPr="00FD5654" w:rsidRDefault="00FD5654" w:rsidP="00FD5654">
            <w:pPr>
              <w:pStyle w:val="tabletext"/>
            </w:pPr>
            <w:r w:rsidRPr="00FD5654">
              <w:t>Area of work</w:t>
            </w:r>
          </w:p>
        </w:tc>
        <w:tc>
          <w:tcPr>
            <w:tcW w:w="2311" w:type="dxa"/>
            <w:shd w:val="clear" w:color="auto" w:fill="auto"/>
          </w:tcPr>
          <w:p w14:paraId="6160254B" w14:textId="77777777" w:rsidR="00FD5654" w:rsidRPr="00FD5654" w:rsidRDefault="00FD5654" w:rsidP="00FD5654">
            <w:pPr>
              <w:pStyle w:val="tabletext"/>
            </w:pPr>
          </w:p>
        </w:tc>
      </w:tr>
      <w:tr w:rsidR="00FD5654" w:rsidRPr="006776B5" w14:paraId="24A5753F" w14:textId="77777777" w:rsidTr="00FD5654">
        <w:tc>
          <w:tcPr>
            <w:tcW w:w="2235" w:type="dxa"/>
            <w:shd w:val="clear" w:color="auto" w:fill="auto"/>
          </w:tcPr>
          <w:p w14:paraId="151916DA" w14:textId="77777777" w:rsidR="00FD5654" w:rsidRPr="00FD5654" w:rsidRDefault="00FD5654" w:rsidP="00FD5654">
            <w:pPr>
              <w:pStyle w:val="tabletext"/>
            </w:pPr>
            <w:r w:rsidRPr="00FD5654">
              <w:t>Date</w:t>
            </w:r>
          </w:p>
        </w:tc>
        <w:tc>
          <w:tcPr>
            <w:tcW w:w="2385" w:type="dxa"/>
            <w:shd w:val="clear" w:color="auto" w:fill="auto"/>
          </w:tcPr>
          <w:p w14:paraId="7E8E6090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371B7D6F" w14:textId="77777777" w:rsidR="00FD5654" w:rsidRPr="00FD5654" w:rsidRDefault="00FD5654" w:rsidP="00FD5654">
            <w:pPr>
              <w:pStyle w:val="tabletext"/>
            </w:pPr>
            <w:r w:rsidRPr="00FD5654">
              <w:t>Specific hazard location</w:t>
            </w:r>
          </w:p>
        </w:tc>
        <w:tc>
          <w:tcPr>
            <w:tcW w:w="2311" w:type="dxa"/>
            <w:shd w:val="clear" w:color="auto" w:fill="auto"/>
          </w:tcPr>
          <w:p w14:paraId="34A7CE63" w14:textId="77777777" w:rsidR="00FD5654" w:rsidRPr="00FD5654" w:rsidRDefault="00FD5654" w:rsidP="00FD5654">
            <w:pPr>
              <w:pStyle w:val="tabletext"/>
            </w:pPr>
          </w:p>
        </w:tc>
      </w:tr>
      <w:tr w:rsidR="00FD5654" w:rsidRPr="006776B5" w14:paraId="189B3A57" w14:textId="77777777" w:rsidTr="00FD5654">
        <w:tc>
          <w:tcPr>
            <w:tcW w:w="2235" w:type="dxa"/>
            <w:vMerge w:val="restart"/>
            <w:shd w:val="clear" w:color="auto" w:fill="auto"/>
          </w:tcPr>
          <w:p w14:paraId="7A8FBE16" w14:textId="77777777" w:rsidR="00FD5654" w:rsidRPr="00FD5654" w:rsidRDefault="00FD5654" w:rsidP="00FD5654">
            <w:pPr>
              <w:pStyle w:val="tabletext"/>
            </w:pPr>
            <w:r w:rsidRPr="00FD5654">
              <w:t>Reported by</w:t>
            </w:r>
          </w:p>
        </w:tc>
        <w:tc>
          <w:tcPr>
            <w:tcW w:w="2385" w:type="dxa"/>
            <w:vMerge w:val="restart"/>
            <w:shd w:val="clear" w:color="auto" w:fill="auto"/>
          </w:tcPr>
          <w:p w14:paraId="777C47C7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75DA8BCF" w14:textId="77777777" w:rsidR="00FD5654" w:rsidRPr="00FD5654" w:rsidRDefault="00FD5654" w:rsidP="00FD5654">
            <w:pPr>
              <w:pStyle w:val="tabletext"/>
            </w:pPr>
            <w:r w:rsidRPr="00FD5654">
              <w:t>Contact phone number</w:t>
            </w:r>
          </w:p>
        </w:tc>
        <w:tc>
          <w:tcPr>
            <w:tcW w:w="2311" w:type="dxa"/>
            <w:shd w:val="clear" w:color="auto" w:fill="auto"/>
          </w:tcPr>
          <w:p w14:paraId="5C328167" w14:textId="77777777" w:rsidR="00FD5654" w:rsidRPr="00FD5654" w:rsidRDefault="00FD5654" w:rsidP="00FD5654">
            <w:pPr>
              <w:pStyle w:val="tabletext"/>
            </w:pPr>
          </w:p>
        </w:tc>
      </w:tr>
      <w:tr w:rsidR="00FD5654" w:rsidRPr="006776B5" w14:paraId="2300E309" w14:textId="77777777" w:rsidTr="00FD5654">
        <w:tc>
          <w:tcPr>
            <w:tcW w:w="2235" w:type="dxa"/>
            <w:vMerge/>
            <w:shd w:val="clear" w:color="auto" w:fill="auto"/>
          </w:tcPr>
          <w:p w14:paraId="1619E0FE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85" w:type="dxa"/>
            <w:vMerge/>
            <w:shd w:val="clear" w:color="auto" w:fill="auto"/>
          </w:tcPr>
          <w:p w14:paraId="79D92B63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1B62813C" w14:textId="77777777" w:rsidR="00FD5654" w:rsidRPr="00FD5654" w:rsidRDefault="00FD5654" w:rsidP="00FD5654">
            <w:pPr>
              <w:pStyle w:val="tabletext"/>
            </w:pPr>
            <w:r w:rsidRPr="00FD5654">
              <w:t>Contact email</w:t>
            </w:r>
          </w:p>
        </w:tc>
        <w:tc>
          <w:tcPr>
            <w:tcW w:w="2311" w:type="dxa"/>
            <w:shd w:val="clear" w:color="auto" w:fill="auto"/>
          </w:tcPr>
          <w:p w14:paraId="2D048F79" w14:textId="77777777" w:rsidR="00FD5654" w:rsidRPr="00FD5654" w:rsidRDefault="00FD5654" w:rsidP="00FD5654">
            <w:pPr>
              <w:pStyle w:val="tabletext"/>
            </w:pPr>
          </w:p>
        </w:tc>
      </w:tr>
    </w:tbl>
    <w:p w14:paraId="74128E15" w14:textId="77777777" w:rsidR="00FD5654" w:rsidRDefault="00FD5654" w:rsidP="00FD5654"/>
    <w:p w14:paraId="06E1B637" w14:textId="77777777" w:rsidR="00FD5654" w:rsidRPr="00FD5654" w:rsidRDefault="00FD5654" w:rsidP="00FD5654">
      <w:pPr>
        <w:pStyle w:val="H3"/>
      </w:pPr>
      <w:r w:rsidRPr="00FD5654">
        <w:t>Hazard descript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10"/>
      </w:tblGrid>
      <w:tr w:rsidR="00FD5654" w:rsidRPr="006776B5" w14:paraId="63074250" w14:textId="77777777" w:rsidTr="00FD5654">
        <w:trPr>
          <w:trHeight w:val="2883"/>
        </w:trPr>
        <w:tc>
          <w:tcPr>
            <w:tcW w:w="5000" w:type="pct"/>
          </w:tcPr>
          <w:p w14:paraId="1C1815C1" w14:textId="77777777" w:rsidR="00FD5654" w:rsidRPr="000C43A4" w:rsidRDefault="00FD5654" w:rsidP="00FD5654"/>
        </w:tc>
      </w:tr>
    </w:tbl>
    <w:p w14:paraId="2887CF8E" w14:textId="77777777" w:rsidR="00FD5654" w:rsidRDefault="00FD5654" w:rsidP="00FD5654">
      <w:pPr>
        <w:pStyle w:val="H3"/>
      </w:pPr>
    </w:p>
    <w:p w14:paraId="7D3241EA" w14:textId="77777777" w:rsidR="00FD5654" w:rsidRPr="00FD5654" w:rsidRDefault="00FD5654" w:rsidP="00FD5654">
      <w:pPr>
        <w:pStyle w:val="H3"/>
      </w:pPr>
      <w:r w:rsidRPr="00FD5654">
        <w:t>Risk assessment: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5387"/>
      </w:tblGrid>
      <w:tr w:rsidR="00FD5654" w:rsidRPr="0059540C" w14:paraId="1B99B471" w14:textId="77777777" w:rsidTr="00FD5654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0C17AB37" w14:textId="77777777" w:rsidR="00FD5654" w:rsidRPr="00FD5654" w:rsidRDefault="00FD5654" w:rsidP="00FD5654">
            <w:pPr>
              <w:pStyle w:val="tablehead"/>
            </w:pPr>
            <w:r w:rsidRPr="002D0A38">
              <w:t>Risk likelihood legen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310248B" w14:textId="77777777" w:rsidR="00FD5654" w:rsidRPr="00FD5654" w:rsidRDefault="00FD5654" w:rsidP="00FD5654">
            <w:pPr>
              <w:pStyle w:val="tablehead"/>
            </w:pPr>
            <w:r w:rsidRPr="002D0A38">
              <w:t>Grad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D568785" w14:textId="77777777" w:rsidR="00FD5654" w:rsidRPr="00FD5654" w:rsidRDefault="00FD5654" w:rsidP="00FD5654">
            <w:pPr>
              <w:pStyle w:val="tablehead"/>
            </w:pPr>
            <w:r w:rsidRPr="002D0A38">
              <w:t>Level of likelihood</w:t>
            </w:r>
          </w:p>
        </w:tc>
      </w:tr>
      <w:tr w:rsidR="00FD5654" w:rsidRPr="00CF6102" w14:paraId="1CCFCB0F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72AC033A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C04C068" w14:textId="77777777" w:rsidR="00FD5654" w:rsidRPr="00FD5654" w:rsidRDefault="00FD5654" w:rsidP="00FD5654">
            <w:pPr>
              <w:pStyle w:val="tabletext"/>
            </w:pPr>
            <w:r w:rsidRPr="002D0A38">
              <w:t>A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D5624D4" w14:textId="77777777" w:rsidR="00FD5654" w:rsidRPr="00FD5654" w:rsidRDefault="00FD5654" w:rsidP="00FD5654">
            <w:pPr>
              <w:pStyle w:val="tabletext"/>
            </w:pPr>
            <w:r w:rsidRPr="002D0A38">
              <w:t>Expected (will occur regularly)</w:t>
            </w:r>
          </w:p>
        </w:tc>
      </w:tr>
      <w:tr w:rsidR="00FD5654" w:rsidRPr="00CF6102" w14:paraId="6B43CD14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AADC39B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7360440" w14:textId="77777777" w:rsidR="00FD5654" w:rsidRPr="00FD5654" w:rsidRDefault="00FD5654" w:rsidP="00FD5654">
            <w:pPr>
              <w:pStyle w:val="tabletext"/>
            </w:pPr>
            <w:r w:rsidRPr="002D0A38">
              <w:t>B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E4DD727" w14:textId="77777777" w:rsidR="00FD5654" w:rsidRPr="00FD5654" w:rsidRDefault="00FD5654" w:rsidP="00FD5654">
            <w:pPr>
              <w:pStyle w:val="tabletext"/>
            </w:pPr>
            <w:r w:rsidRPr="002D0A38">
              <w:t xml:space="preserve">Probable (will occur at </w:t>
            </w:r>
            <w:r w:rsidRPr="00FD5654">
              <w:t>some stage)</w:t>
            </w:r>
          </w:p>
        </w:tc>
        <w:bookmarkStart w:id="0" w:name="_GoBack"/>
        <w:bookmarkEnd w:id="0"/>
      </w:tr>
      <w:tr w:rsidR="00FD5654" w:rsidRPr="00CF6102" w14:paraId="4051BC97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231F7745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92F676A" w14:textId="77777777" w:rsidR="00FD5654" w:rsidRPr="00FD5654" w:rsidRDefault="00FD5654" w:rsidP="00FD5654">
            <w:pPr>
              <w:pStyle w:val="tabletext"/>
            </w:pPr>
            <w:r w:rsidRPr="002D0A38">
              <w:t>C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A9EFCB6" w14:textId="77777777" w:rsidR="00FD5654" w:rsidRPr="00FD5654" w:rsidRDefault="00FD5654" w:rsidP="00FD5654">
            <w:pPr>
              <w:pStyle w:val="tabletext"/>
            </w:pPr>
            <w:r w:rsidRPr="002D0A38">
              <w:t>Possible (could occur)</w:t>
            </w:r>
          </w:p>
        </w:tc>
      </w:tr>
      <w:tr w:rsidR="00FD5654" w:rsidRPr="00CF6102" w14:paraId="331858D7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1ABCCB0B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7C624D5" w14:textId="77777777" w:rsidR="00FD5654" w:rsidRPr="00FD5654" w:rsidRDefault="00FD5654" w:rsidP="00FD5654">
            <w:pPr>
              <w:pStyle w:val="tabletext"/>
            </w:pPr>
            <w:r w:rsidRPr="002D0A38">
              <w:t>D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77FF64A" w14:textId="77777777" w:rsidR="00FD5654" w:rsidRPr="00FD5654" w:rsidRDefault="00FD5654" w:rsidP="00FD5654">
            <w:pPr>
              <w:pStyle w:val="tabletext"/>
            </w:pPr>
            <w:r w:rsidRPr="002D0A38">
              <w:t>Improbable (could occur but unlikely)</w:t>
            </w:r>
          </w:p>
        </w:tc>
      </w:tr>
      <w:tr w:rsidR="00FD5654" w:rsidRPr="00CF6102" w14:paraId="294A958D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4814EF6B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631C85E" w14:textId="77777777" w:rsidR="00FD5654" w:rsidRPr="00FD5654" w:rsidRDefault="00FD5654" w:rsidP="00FD5654">
            <w:pPr>
              <w:pStyle w:val="tabletext"/>
            </w:pPr>
            <w:r w:rsidRPr="002D0A38">
              <w:t>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EE09897" w14:textId="77777777" w:rsidR="00FD5654" w:rsidRPr="00FD5654" w:rsidRDefault="00FD5654" w:rsidP="00FD5654">
            <w:pPr>
              <w:pStyle w:val="tabletext"/>
            </w:pPr>
            <w:r w:rsidRPr="002D0A38">
              <w:t>Rare (may occur but in limited situations)</w:t>
            </w:r>
          </w:p>
        </w:tc>
      </w:tr>
    </w:tbl>
    <w:p w14:paraId="2D57FAA5" w14:textId="77777777" w:rsidR="00FD5654" w:rsidRDefault="00FD5654" w:rsidP="00FD5654"/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FD5654" w:rsidRPr="0059540C" w14:paraId="16567131" w14:textId="77777777" w:rsidTr="00FD5654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23375D2A" w14:textId="77777777" w:rsidR="00FD5654" w:rsidRPr="00FD5654" w:rsidRDefault="00FD5654" w:rsidP="00FD5654">
            <w:pPr>
              <w:pStyle w:val="tablehead"/>
            </w:pPr>
            <w:r w:rsidRPr="002D0A38">
              <w:t>Risk impact/</w:t>
            </w:r>
            <w:r w:rsidRPr="00FD5654">
              <w:br/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DFDEA34" w14:textId="77777777" w:rsidR="00FD5654" w:rsidRPr="00FD5654" w:rsidRDefault="00FD5654" w:rsidP="00FD5654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0E8D7B" w14:textId="77777777" w:rsidR="00FD5654" w:rsidRPr="00FD5654" w:rsidRDefault="00FD5654" w:rsidP="00FD5654">
            <w:pPr>
              <w:pStyle w:val="tablehead"/>
            </w:pPr>
            <w:r w:rsidRPr="002D0A38">
              <w:t>Level of impact</w:t>
            </w:r>
          </w:p>
        </w:tc>
      </w:tr>
      <w:tr w:rsidR="00FD5654" w:rsidRPr="00CF6102" w14:paraId="09D990A9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D411F8C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66400EC" w14:textId="77777777" w:rsidR="00FD5654" w:rsidRPr="00FD5654" w:rsidRDefault="00FD5654" w:rsidP="00FD5654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5842704" w14:textId="77777777" w:rsidR="00FD5654" w:rsidRPr="00FD5654" w:rsidRDefault="00FD5654" w:rsidP="00FD5654">
            <w:pPr>
              <w:pStyle w:val="tabletext"/>
            </w:pPr>
            <w:r w:rsidRPr="002D0A38">
              <w:t>Insignificant</w:t>
            </w:r>
          </w:p>
        </w:tc>
      </w:tr>
      <w:tr w:rsidR="00FD5654" w:rsidRPr="00CF6102" w14:paraId="7A3879A3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7A8F4C74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674ECA8" w14:textId="77777777" w:rsidR="00FD5654" w:rsidRPr="00FD5654" w:rsidRDefault="00FD5654" w:rsidP="00FD5654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EA7E63D" w14:textId="77777777" w:rsidR="00FD5654" w:rsidRPr="00FD5654" w:rsidRDefault="00FD5654" w:rsidP="00FD5654">
            <w:pPr>
              <w:pStyle w:val="tabletext"/>
            </w:pPr>
            <w:r w:rsidRPr="002D0A38">
              <w:t>Minor</w:t>
            </w:r>
          </w:p>
        </w:tc>
      </w:tr>
      <w:tr w:rsidR="00FD5654" w:rsidRPr="00CF6102" w14:paraId="3F2AE72F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39F6D5B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63321BC" w14:textId="77777777" w:rsidR="00FD5654" w:rsidRPr="00FD5654" w:rsidRDefault="00FD5654" w:rsidP="00FD5654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2A215CC" w14:textId="77777777" w:rsidR="00FD5654" w:rsidRPr="00FD5654" w:rsidRDefault="00FD5654" w:rsidP="00FD5654">
            <w:pPr>
              <w:pStyle w:val="tabletext"/>
            </w:pPr>
            <w:r w:rsidRPr="002D0A38">
              <w:t>Moderate</w:t>
            </w:r>
          </w:p>
        </w:tc>
      </w:tr>
      <w:tr w:rsidR="00FD5654" w:rsidRPr="00CF6102" w14:paraId="57EA83FB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BF3D921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4DDA5C7" w14:textId="77777777" w:rsidR="00FD5654" w:rsidRPr="00FD5654" w:rsidRDefault="00FD5654" w:rsidP="00FD5654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62D6E3A" w14:textId="77777777" w:rsidR="00FD5654" w:rsidRPr="00FD5654" w:rsidRDefault="00FD5654" w:rsidP="00FD5654">
            <w:pPr>
              <w:pStyle w:val="tabletext"/>
            </w:pPr>
            <w:r w:rsidRPr="002D0A38">
              <w:t>Major</w:t>
            </w:r>
          </w:p>
        </w:tc>
      </w:tr>
      <w:tr w:rsidR="00FD5654" w:rsidRPr="00CF6102" w14:paraId="3A07CA0D" w14:textId="77777777" w:rsidTr="00FD5654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5AD61703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23DBE55" w14:textId="77777777" w:rsidR="00FD5654" w:rsidRPr="00FD5654" w:rsidRDefault="00FD5654" w:rsidP="00FD5654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5BBA076" w14:textId="77777777" w:rsidR="00FD5654" w:rsidRPr="00FD5654" w:rsidRDefault="00FD5654" w:rsidP="00FD5654">
            <w:pPr>
              <w:pStyle w:val="tabletext"/>
            </w:pPr>
            <w:r w:rsidRPr="002D0A38">
              <w:t>Catastrophic</w:t>
            </w:r>
          </w:p>
        </w:tc>
      </w:tr>
    </w:tbl>
    <w:p w14:paraId="57DF1FE0" w14:textId="77777777" w:rsidR="00FD5654" w:rsidRDefault="00FD5654" w:rsidP="00FD5654"/>
    <w:p w14:paraId="25D6B556" w14:textId="77777777" w:rsidR="00FD5654" w:rsidRPr="00FD5654" w:rsidRDefault="00FD5654" w:rsidP="00FD5654"/>
    <w:p w14:paraId="38F7595E" w14:textId="77777777" w:rsidR="00FD5654" w:rsidRPr="00FD5654" w:rsidRDefault="00FD5654" w:rsidP="00FD5654">
      <w:pPr>
        <w:pStyle w:val="H3"/>
      </w:pPr>
      <w:r w:rsidRPr="00FD5654"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FD5654" w:rsidRPr="00D419C3" w14:paraId="64C096A7" w14:textId="77777777" w:rsidTr="00FD5654">
        <w:tc>
          <w:tcPr>
            <w:tcW w:w="1768" w:type="dxa"/>
            <w:vMerge w:val="restart"/>
            <w:shd w:val="clear" w:color="auto" w:fill="3886C4"/>
          </w:tcPr>
          <w:p w14:paraId="042C3CAD" w14:textId="77777777" w:rsidR="00FD5654" w:rsidRPr="00FD5654" w:rsidRDefault="00FD5654" w:rsidP="00FD5654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30205DF0" w14:textId="77777777" w:rsidR="00FD5654" w:rsidRPr="00FD5654" w:rsidRDefault="00FD5654" w:rsidP="00FD5654">
            <w:pPr>
              <w:pStyle w:val="tablehead"/>
            </w:pPr>
            <w:r w:rsidRPr="002D0A38">
              <w:t>Level of impact</w:t>
            </w:r>
          </w:p>
        </w:tc>
      </w:tr>
      <w:tr w:rsidR="00FD5654" w:rsidRPr="00DD2CB0" w14:paraId="5A906738" w14:textId="77777777" w:rsidTr="00FD5654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4B607609" w14:textId="77777777" w:rsidR="00FD5654" w:rsidRPr="002D0A38" w:rsidRDefault="00FD5654" w:rsidP="00FD5654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4E9D0A4A" w14:textId="77777777" w:rsidR="00FD5654" w:rsidRPr="00FD5654" w:rsidRDefault="00FD5654" w:rsidP="00FD5654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79A09C9C" w14:textId="77777777" w:rsidR="00FD5654" w:rsidRPr="00FD5654" w:rsidRDefault="00FD5654" w:rsidP="00FD5654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shd w:val="clear" w:color="auto" w:fill="97D0E3"/>
          </w:tcPr>
          <w:p w14:paraId="21A503CF" w14:textId="77777777" w:rsidR="00FD5654" w:rsidRPr="00FD5654" w:rsidRDefault="00FD5654" w:rsidP="00FD5654">
            <w:pPr>
              <w:pStyle w:val="tabletextbold"/>
            </w:pPr>
            <w:r w:rsidRPr="002D0A38">
              <w:t>3</w:t>
            </w:r>
            <w:r w:rsidRPr="002D0A38">
              <w:br/>
              <w:t>(Moderate)</w:t>
            </w:r>
          </w:p>
        </w:tc>
        <w:tc>
          <w:tcPr>
            <w:tcW w:w="1460" w:type="dxa"/>
            <w:shd w:val="clear" w:color="auto" w:fill="97D0E3"/>
          </w:tcPr>
          <w:p w14:paraId="528FEED8" w14:textId="77777777" w:rsidR="00FD5654" w:rsidRPr="00FD5654" w:rsidRDefault="00FD5654" w:rsidP="00FD5654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76CABBB8" w14:textId="77777777" w:rsidR="00FD5654" w:rsidRPr="00FD5654" w:rsidRDefault="00FD5654" w:rsidP="00FD5654">
            <w:pPr>
              <w:pStyle w:val="tabletextbold"/>
            </w:pPr>
            <w:r w:rsidRPr="002D0A38">
              <w:t>5</w:t>
            </w:r>
            <w:r w:rsidRPr="002D0A38">
              <w:br/>
              <w:t>(Catastrophic)</w:t>
            </w:r>
          </w:p>
        </w:tc>
      </w:tr>
      <w:tr w:rsidR="00FD5654" w:rsidRPr="00DD2CB0" w14:paraId="55157A13" w14:textId="77777777" w:rsidTr="009C2DC3">
        <w:tc>
          <w:tcPr>
            <w:tcW w:w="1768" w:type="dxa"/>
            <w:shd w:val="clear" w:color="auto" w:fill="97D0E3"/>
          </w:tcPr>
          <w:p w14:paraId="70D4C667" w14:textId="77777777" w:rsidR="00FD5654" w:rsidRPr="00FD5654" w:rsidRDefault="00FD5654" w:rsidP="00FD5654">
            <w:pPr>
              <w:pStyle w:val="tabletextbold"/>
            </w:pPr>
            <w:r w:rsidRPr="002D0A38">
              <w:t>A (Expected)</w:t>
            </w:r>
          </w:p>
        </w:tc>
        <w:tc>
          <w:tcPr>
            <w:tcW w:w="1583" w:type="dxa"/>
            <w:shd w:val="clear" w:color="auto" w:fill="F79646" w:themeFill="accent6"/>
          </w:tcPr>
          <w:p w14:paraId="2DCC4F4F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  <w:shd w:val="clear" w:color="auto" w:fill="F79646" w:themeFill="accent6"/>
          </w:tcPr>
          <w:p w14:paraId="120B6723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79646" w:themeFill="accent6"/>
          </w:tcPr>
          <w:p w14:paraId="5A807099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460" w:type="dxa"/>
            <w:shd w:val="clear" w:color="auto" w:fill="FF0000"/>
          </w:tcPr>
          <w:p w14:paraId="0C6C70FB" w14:textId="77777777" w:rsidR="00FD5654" w:rsidRPr="00FD5654" w:rsidRDefault="00FD5654" w:rsidP="00FD5654">
            <w:pPr>
              <w:pStyle w:val="tabletext"/>
            </w:pPr>
            <w:r w:rsidRPr="002D0A38">
              <w:t>Extreme</w:t>
            </w:r>
          </w:p>
        </w:tc>
        <w:tc>
          <w:tcPr>
            <w:tcW w:w="1706" w:type="dxa"/>
            <w:shd w:val="clear" w:color="auto" w:fill="FF0000"/>
          </w:tcPr>
          <w:p w14:paraId="37370707" w14:textId="77777777" w:rsidR="00FD5654" w:rsidRPr="00FD5654" w:rsidRDefault="00FD5654" w:rsidP="00FD5654">
            <w:pPr>
              <w:pStyle w:val="tabletext"/>
            </w:pPr>
            <w:r w:rsidRPr="002D0A38">
              <w:t>Extreme</w:t>
            </w:r>
          </w:p>
        </w:tc>
      </w:tr>
      <w:tr w:rsidR="00FD5654" w:rsidRPr="00DD2CB0" w14:paraId="58CA1386" w14:textId="77777777" w:rsidTr="009C2DC3">
        <w:tc>
          <w:tcPr>
            <w:tcW w:w="1768" w:type="dxa"/>
            <w:shd w:val="clear" w:color="auto" w:fill="97D0E3"/>
          </w:tcPr>
          <w:p w14:paraId="33F8FF46" w14:textId="77777777" w:rsidR="00FD5654" w:rsidRPr="00FD5654" w:rsidRDefault="00FD5654" w:rsidP="00FD5654">
            <w:pPr>
              <w:pStyle w:val="tabletextbold"/>
            </w:pPr>
            <w:r w:rsidRPr="002D0A38">
              <w:t>B (Probable)</w:t>
            </w:r>
          </w:p>
        </w:tc>
        <w:tc>
          <w:tcPr>
            <w:tcW w:w="1583" w:type="dxa"/>
            <w:shd w:val="clear" w:color="auto" w:fill="F79646" w:themeFill="accent6"/>
          </w:tcPr>
          <w:p w14:paraId="7265E822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  <w:shd w:val="clear" w:color="auto" w:fill="F79646" w:themeFill="accent6"/>
          </w:tcPr>
          <w:p w14:paraId="4A875A09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79646" w:themeFill="accent6"/>
          </w:tcPr>
          <w:p w14:paraId="4595E482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  <w:shd w:val="clear" w:color="auto" w:fill="F79646" w:themeFill="accent6"/>
          </w:tcPr>
          <w:p w14:paraId="226C35E1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  <w:shd w:val="clear" w:color="auto" w:fill="FF0000"/>
          </w:tcPr>
          <w:p w14:paraId="2C5BCCBC" w14:textId="77777777" w:rsidR="00FD5654" w:rsidRPr="00FD5654" w:rsidRDefault="00FD5654" w:rsidP="00FD5654">
            <w:pPr>
              <w:pStyle w:val="tabletext"/>
            </w:pPr>
            <w:r w:rsidRPr="002D0A38">
              <w:t>Extreme</w:t>
            </w:r>
          </w:p>
        </w:tc>
      </w:tr>
      <w:tr w:rsidR="00FD5654" w:rsidRPr="00DD2CB0" w14:paraId="05E9767B" w14:textId="77777777" w:rsidTr="009C2DC3">
        <w:tc>
          <w:tcPr>
            <w:tcW w:w="1768" w:type="dxa"/>
            <w:shd w:val="clear" w:color="auto" w:fill="97D0E3"/>
          </w:tcPr>
          <w:p w14:paraId="5B5BE39B" w14:textId="77777777" w:rsidR="00FD5654" w:rsidRPr="00FD5654" w:rsidRDefault="00FD5654" w:rsidP="00FD5654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  <w:shd w:val="clear" w:color="auto" w:fill="00B050"/>
          </w:tcPr>
          <w:p w14:paraId="6F3788AC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  <w:shd w:val="clear" w:color="auto" w:fill="F79646" w:themeFill="accent6"/>
          </w:tcPr>
          <w:p w14:paraId="408326BF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  <w:shd w:val="clear" w:color="auto" w:fill="F79646" w:themeFill="accent6"/>
          </w:tcPr>
          <w:p w14:paraId="02723566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  <w:shd w:val="clear" w:color="auto" w:fill="F79646" w:themeFill="accent6"/>
          </w:tcPr>
          <w:p w14:paraId="72772C85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  <w:shd w:val="clear" w:color="auto" w:fill="F79646" w:themeFill="accent6"/>
          </w:tcPr>
          <w:p w14:paraId="60F3D970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</w:tr>
      <w:tr w:rsidR="00FD5654" w:rsidRPr="00DD2CB0" w14:paraId="2D10A7DB" w14:textId="77777777" w:rsidTr="009C2DC3">
        <w:tc>
          <w:tcPr>
            <w:tcW w:w="1768" w:type="dxa"/>
            <w:shd w:val="clear" w:color="auto" w:fill="97D0E3"/>
          </w:tcPr>
          <w:p w14:paraId="68730986" w14:textId="77777777" w:rsidR="00FD5654" w:rsidRPr="00FD5654" w:rsidRDefault="00FD5654" w:rsidP="00FD5654">
            <w:pPr>
              <w:pStyle w:val="tabletextbold"/>
            </w:pPr>
            <w:r w:rsidRPr="002D0A38">
              <w:t>D (Improbable)</w:t>
            </w:r>
          </w:p>
        </w:tc>
        <w:tc>
          <w:tcPr>
            <w:tcW w:w="1583" w:type="dxa"/>
            <w:shd w:val="clear" w:color="auto" w:fill="00B050"/>
          </w:tcPr>
          <w:p w14:paraId="20414667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  <w:shd w:val="clear" w:color="auto" w:fill="00B050"/>
          </w:tcPr>
          <w:p w14:paraId="0336A667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  <w:shd w:val="clear" w:color="auto" w:fill="F79646" w:themeFill="accent6"/>
          </w:tcPr>
          <w:p w14:paraId="629A6DBF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  <w:shd w:val="clear" w:color="auto" w:fill="F79646" w:themeFill="accent6"/>
          </w:tcPr>
          <w:p w14:paraId="5971184C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  <w:tc>
          <w:tcPr>
            <w:tcW w:w="1706" w:type="dxa"/>
            <w:shd w:val="clear" w:color="auto" w:fill="F79646" w:themeFill="accent6"/>
          </w:tcPr>
          <w:p w14:paraId="62BDF945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</w:tr>
      <w:tr w:rsidR="00FD5654" w:rsidRPr="00DD2CB0" w14:paraId="71B8C8CE" w14:textId="77777777" w:rsidTr="009C2DC3">
        <w:tc>
          <w:tcPr>
            <w:tcW w:w="1768" w:type="dxa"/>
            <w:shd w:val="clear" w:color="auto" w:fill="97D0E3"/>
          </w:tcPr>
          <w:p w14:paraId="73044396" w14:textId="77777777" w:rsidR="00FD5654" w:rsidRPr="00FD5654" w:rsidRDefault="00FD5654" w:rsidP="00FD5654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  <w:shd w:val="clear" w:color="auto" w:fill="00B050"/>
          </w:tcPr>
          <w:p w14:paraId="05A1D931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  <w:shd w:val="clear" w:color="auto" w:fill="00B050"/>
          </w:tcPr>
          <w:p w14:paraId="2D15DE7B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  <w:shd w:val="clear" w:color="auto" w:fill="00B050"/>
          </w:tcPr>
          <w:p w14:paraId="3B04D892" w14:textId="77777777" w:rsidR="00FD5654" w:rsidRPr="00FD5654" w:rsidRDefault="00FD5654" w:rsidP="00FD5654">
            <w:pPr>
              <w:pStyle w:val="tabletext"/>
            </w:pPr>
            <w:r w:rsidRPr="002D0A38">
              <w:t>Low</w:t>
            </w:r>
          </w:p>
        </w:tc>
        <w:tc>
          <w:tcPr>
            <w:tcW w:w="1460" w:type="dxa"/>
            <w:shd w:val="clear" w:color="auto" w:fill="F79646" w:themeFill="accent6"/>
          </w:tcPr>
          <w:p w14:paraId="43F5223E" w14:textId="77777777" w:rsidR="00FD5654" w:rsidRPr="00FD5654" w:rsidRDefault="00FD5654" w:rsidP="00FD5654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  <w:shd w:val="clear" w:color="auto" w:fill="F79646" w:themeFill="accent6"/>
          </w:tcPr>
          <w:p w14:paraId="2E2F901F" w14:textId="77777777" w:rsidR="00FD5654" w:rsidRPr="00FD5654" w:rsidRDefault="00FD5654" w:rsidP="00FD5654">
            <w:pPr>
              <w:pStyle w:val="tabletext"/>
            </w:pPr>
            <w:r w:rsidRPr="002D0A38">
              <w:t>Medium</w:t>
            </w:r>
          </w:p>
        </w:tc>
      </w:tr>
    </w:tbl>
    <w:p w14:paraId="58FC74FB" w14:textId="77777777" w:rsidR="00FD5654" w:rsidRPr="000C43A4" w:rsidRDefault="00FD5654" w:rsidP="00FD5654"/>
    <w:p w14:paraId="68209B9F" w14:textId="77777777" w:rsidR="00FD5654" w:rsidRPr="000C43A4" w:rsidRDefault="00FD5654" w:rsidP="00FD5654">
      <w:pPr>
        <w:pStyle w:val="H3"/>
      </w:pPr>
      <w:r w:rsidRPr="00FD5654">
        <w:t>Suggested controls:</w:t>
      </w:r>
      <w:r>
        <w:t xml:space="preserve"> (</w:t>
      </w:r>
      <w:r w:rsidRPr="000C43A4">
        <w:t>apply the hierarchy of control</w:t>
      </w:r>
      <w:r>
        <w:t xml:space="preserve">: </w:t>
      </w:r>
      <w:r w:rsidRPr="000C43A4">
        <w:t>elimination, substitution, isolation, engineering, administration, personal protecti</w:t>
      </w:r>
      <w:r>
        <w:t>ve equipment</w:t>
      </w:r>
      <w:r w:rsidRPr="000C43A4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0"/>
      </w:tblGrid>
      <w:tr w:rsidR="00FD5654" w14:paraId="0425EC97" w14:textId="77777777" w:rsidTr="00F30842">
        <w:trPr>
          <w:trHeight w:val="454"/>
        </w:trPr>
        <w:tc>
          <w:tcPr>
            <w:tcW w:w="9236" w:type="dxa"/>
          </w:tcPr>
          <w:p w14:paraId="45FF05D1" w14:textId="77777777" w:rsidR="00FD5654" w:rsidRDefault="00FD5654" w:rsidP="00FD5654"/>
          <w:p w14:paraId="638F01B5" w14:textId="77777777" w:rsidR="00F30842" w:rsidRDefault="00F30842" w:rsidP="00FD5654"/>
          <w:p w14:paraId="00417458" w14:textId="77777777" w:rsidR="00F30842" w:rsidRDefault="00F30842" w:rsidP="00FD5654"/>
          <w:p w14:paraId="6A19038C" w14:textId="77777777" w:rsidR="00F30842" w:rsidRDefault="00F30842" w:rsidP="00FD5654"/>
          <w:p w14:paraId="5CA9F8D0" w14:textId="77777777" w:rsidR="00F30842" w:rsidRDefault="00F30842" w:rsidP="00FD5654"/>
          <w:p w14:paraId="7FBB1B73" w14:textId="77777777" w:rsidR="00F30842" w:rsidRDefault="00F30842" w:rsidP="00FD5654"/>
          <w:p w14:paraId="48190D74" w14:textId="77777777" w:rsidR="00F30842" w:rsidRPr="00FD5654" w:rsidRDefault="00F30842" w:rsidP="00FD5654"/>
        </w:tc>
      </w:tr>
    </w:tbl>
    <w:p w14:paraId="3DF22157" w14:textId="77777777" w:rsidR="00FD5654" w:rsidRPr="00FD5654" w:rsidRDefault="00FD5654" w:rsidP="00FD5654"/>
    <w:p w14:paraId="0CF5E132" w14:textId="77777777" w:rsidR="00FD5654" w:rsidRPr="00FD5654" w:rsidRDefault="00FD5654" w:rsidP="00FD5654">
      <w:pPr>
        <w:pStyle w:val="H3"/>
      </w:pPr>
      <w:r w:rsidRPr="00FD5654">
        <w:lastRenderedPageBreak/>
        <w:t xml:space="preserve">Immediate actions taken </w:t>
      </w:r>
    </w:p>
    <w:p w14:paraId="4FCD05CB" w14:textId="77777777" w:rsidR="00FD5654" w:rsidRPr="00FD5654" w:rsidRDefault="00FD5654" w:rsidP="00FD5654">
      <w:pPr>
        <w:pStyle w:val="text"/>
      </w:pPr>
      <w:r w:rsidRPr="00FD5654">
        <w:t>Having completed Part 1, forward the original to the health and safety representative (HSR) for the area, who will forward this on to the relevant manager.</w:t>
      </w:r>
    </w:p>
    <w:p w14:paraId="0764134B" w14:textId="77777777" w:rsidR="00FD5654" w:rsidRPr="00FD5654" w:rsidRDefault="00FD5654" w:rsidP="00FD5654"/>
    <w:p w14:paraId="2544CFDB" w14:textId="77777777" w:rsidR="00FD5654" w:rsidRPr="00CA1BF7" w:rsidRDefault="00FD5654" w:rsidP="00FD5654">
      <w:pPr>
        <w:pStyle w:val="H2"/>
      </w:pPr>
      <w:r w:rsidRPr="00CA1BF7">
        <w:t>Part 2</w:t>
      </w:r>
    </w:p>
    <w:p w14:paraId="5BE6D375" w14:textId="77777777" w:rsidR="00FD5654" w:rsidRPr="00CA1BF7" w:rsidRDefault="00FD5654" w:rsidP="00FD5654">
      <w:pPr>
        <w:pStyle w:val="H3"/>
      </w:pPr>
      <w:r w:rsidRPr="00FD5654">
        <w:t>Action required</w:t>
      </w:r>
      <w:r w:rsidRPr="00CA1BF7">
        <w:t>: (remember to apply the hierarchy of contro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787"/>
        <w:gridCol w:w="2795"/>
        <w:gridCol w:w="798"/>
      </w:tblGrid>
      <w:tr w:rsidR="00FD5654" w14:paraId="33FB85FD" w14:textId="77777777" w:rsidTr="00FD5654">
        <w:trPr>
          <w:trHeight w:val="567"/>
        </w:trPr>
        <w:tc>
          <w:tcPr>
            <w:tcW w:w="4729" w:type="dxa"/>
            <w:gridSpan w:val="2"/>
          </w:tcPr>
          <w:p w14:paraId="414B139C" w14:textId="77777777" w:rsidR="00FD5654" w:rsidRPr="00FD5654" w:rsidRDefault="00FD5654" w:rsidP="00FD5654">
            <w:pPr>
              <w:pStyle w:val="tabletextbold"/>
            </w:pPr>
            <w:r w:rsidRPr="00CA1BF7">
              <w:t xml:space="preserve">Recommended </w:t>
            </w:r>
            <w:r w:rsidRPr="00FD5654">
              <w:t>control(s):</w:t>
            </w:r>
          </w:p>
        </w:tc>
        <w:tc>
          <w:tcPr>
            <w:tcW w:w="3707" w:type="dxa"/>
            <w:gridSpan w:val="2"/>
          </w:tcPr>
          <w:p w14:paraId="783C14EB" w14:textId="77777777" w:rsidR="00FD5654" w:rsidRPr="00CA1BF7" w:rsidRDefault="00FD5654" w:rsidP="00FD5654"/>
        </w:tc>
      </w:tr>
      <w:tr w:rsidR="00FD5654" w14:paraId="37C6DD70" w14:textId="77777777" w:rsidTr="00FD5654">
        <w:trPr>
          <w:trHeight w:val="454"/>
        </w:trPr>
        <w:tc>
          <w:tcPr>
            <w:tcW w:w="4729" w:type="dxa"/>
            <w:gridSpan w:val="2"/>
          </w:tcPr>
          <w:p w14:paraId="5350163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427258D6" w14:textId="77777777" w:rsidR="00FD5654" w:rsidRPr="00FD5654" w:rsidRDefault="00FD5654" w:rsidP="00FD5654"/>
        </w:tc>
      </w:tr>
      <w:tr w:rsidR="00FD5654" w14:paraId="503964E2" w14:textId="77777777" w:rsidTr="00FD5654">
        <w:trPr>
          <w:trHeight w:val="454"/>
        </w:trPr>
        <w:tc>
          <w:tcPr>
            <w:tcW w:w="4729" w:type="dxa"/>
            <w:gridSpan w:val="2"/>
          </w:tcPr>
          <w:p w14:paraId="6329E767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99F52D4" w14:textId="77777777" w:rsidR="00FD5654" w:rsidRPr="00FD5654" w:rsidRDefault="00FD5654" w:rsidP="00FD5654"/>
        </w:tc>
      </w:tr>
      <w:tr w:rsidR="00FD5654" w14:paraId="42EBC522" w14:textId="77777777" w:rsidTr="00FD5654">
        <w:trPr>
          <w:trHeight w:val="454"/>
        </w:trPr>
        <w:tc>
          <w:tcPr>
            <w:tcW w:w="4729" w:type="dxa"/>
            <w:gridSpan w:val="2"/>
          </w:tcPr>
          <w:p w14:paraId="44E01216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6322A39E" w14:textId="77777777" w:rsidR="00FD5654" w:rsidRPr="00FD5654" w:rsidRDefault="00FD5654" w:rsidP="00FD5654"/>
        </w:tc>
      </w:tr>
      <w:tr w:rsidR="00FD5654" w14:paraId="291B6D73" w14:textId="77777777" w:rsidTr="00FD5654">
        <w:trPr>
          <w:trHeight w:val="454"/>
        </w:trPr>
        <w:tc>
          <w:tcPr>
            <w:tcW w:w="4729" w:type="dxa"/>
            <w:gridSpan w:val="2"/>
          </w:tcPr>
          <w:p w14:paraId="69F66FE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2E3101B6" w14:textId="77777777" w:rsidR="00FD5654" w:rsidRPr="00FD5654" w:rsidRDefault="00FD5654" w:rsidP="00FD5654"/>
        </w:tc>
      </w:tr>
      <w:tr w:rsidR="00F30842" w14:paraId="6C903A69" w14:textId="77777777" w:rsidTr="00FD5654">
        <w:trPr>
          <w:trHeight w:val="454"/>
        </w:trPr>
        <w:tc>
          <w:tcPr>
            <w:tcW w:w="4729" w:type="dxa"/>
            <w:gridSpan w:val="2"/>
          </w:tcPr>
          <w:p w14:paraId="1C428F73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4085EADF" w14:textId="77777777" w:rsidR="00F30842" w:rsidRPr="00FD5654" w:rsidRDefault="00F30842" w:rsidP="00FD5654"/>
        </w:tc>
      </w:tr>
      <w:tr w:rsidR="00F30842" w14:paraId="268AEC47" w14:textId="77777777" w:rsidTr="00FD5654">
        <w:trPr>
          <w:trHeight w:val="454"/>
        </w:trPr>
        <w:tc>
          <w:tcPr>
            <w:tcW w:w="4729" w:type="dxa"/>
            <w:gridSpan w:val="2"/>
          </w:tcPr>
          <w:p w14:paraId="741DC055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34687630" w14:textId="77777777" w:rsidR="00F30842" w:rsidRPr="00FD5654" w:rsidRDefault="00F30842" w:rsidP="00FD5654"/>
        </w:tc>
      </w:tr>
      <w:tr w:rsidR="00FD5654" w14:paraId="3A94CA19" w14:textId="77777777" w:rsidTr="00FD5654">
        <w:trPr>
          <w:trHeight w:val="454"/>
        </w:trPr>
        <w:tc>
          <w:tcPr>
            <w:tcW w:w="4729" w:type="dxa"/>
            <w:gridSpan w:val="2"/>
          </w:tcPr>
          <w:p w14:paraId="3A97154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118AC3F" w14:textId="77777777" w:rsidR="00FD5654" w:rsidRPr="00FD5654" w:rsidRDefault="00FD5654" w:rsidP="00FD5654"/>
        </w:tc>
      </w:tr>
      <w:tr w:rsidR="00FD5654" w14:paraId="4E0E8682" w14:textId="77777777" w:rsidTr="00FD5654">
        <w:trPr>
          <w:trHeight w:val="454"/>
        </w:trPr>
        <w:tc>
          <w:tcPr>
            <w:tcW w:w="4729" w:type="dxa"/>
            <w:gridSpan w:val="2"/>
          </w:tcPr>
          <w:p w14:paraId="7919F96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748283FD" w14:textId="77777777" w:rsidR="00FD5654" w:rsidRPr="00FD5654" w:rsidRDefault="00FD5654" w:rsidP="00FD5654"/>
        </w:tc>
      </w:tr>
      <w:tr w:rsidR="00FD5654" w14:paraId="53F861A8" w14:textId="77777777" w:rsidTr="00FD5654">
        <w:trPr>
          <w:trHeight w:val="454"/>
        </w:trPr>
        <w:tc>
          <w:tcPr>
            <w:tcW w:w="4729" w:type="dxa"/>
            <w:gridSpan w:val="2"/>
          </w:tcPr>
          <w:p w14:paraId="1E4AFDF9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3DFDFDA4" w14:textId="77777777" w:rsidR="00FD5654" w:rsidRPr="00FD5654" w:rsidRDefault="00FD5654" w:rsidP="00FD5654"/>
        </w:tc>
      </w:tr>
      <w:tr w:rsidR="00FD5654" w14:paraId="2A72822E" w14:textId="77777777" w:rsidTr="00FD5654">
        <w:trPr>
          <w:trHeight w:val="567"/>
        </w:trPr>
        <w:tc>
          <w:tcPr>
            <w:tcW w:w="7621" w:type="dxa"/>
            <w:gridSpan w:val="3"/>
          </w:tcPr>
          <w:p w14:paraId="7AC74524" w14:textId="77777777" w:rsidR="00FD5654" w:rsidRPr="00FD5654" w:rsidRDefault="00FD5654" w:rsidP="00FD5654">
            <w:pPr>
              <w:pStyle w:val="tabletextbold"/>
            </w:pPr>
            <w:r w:rsidRPr="00FD5654">
              <w:t xml:space="preserve">Job request raised:    Yes </w:t>
            </w:r>
            <w:r w:rsidRPr="00FD565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FD5654">
              <w:instrText xml:space="preserve"> FORMCHECKBOX </w:instrText>
            </w:r>
            <w:r w:rsidR="00733904">
              <w:fldChar w:fldCharType="separate"/>
            </w:r>
            <w:r w:rsidRPr="00FD5654">
              <w:fldChar w:fldCharType="end"/>
            </w:r>
            <w:bookmarkEnd w:id="1"/>
            <w:r w:rsidRPr="00FD5654">
              <w:t xml:space="preserve">  No </w:t>
            </w:r>
            <w:r w:rsidRPr="00FD565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D5654">
              <w:instrText xml:space="preserve"> FORMCHECKBOX </w:instrText>
            </w:r>
            <w:r w:rsidR="00733904">
              <w:fldChar w:fldCharType="separate"/>
            </w:r>
            <w:r w:rsidRPr="00FD5654">
              <w:fldChar w:fldCharType="end"/>
            </w:r>
            <w:bookmarkEnd w:id="2"/>
            <w:r w:rsidRPr="00FD5654">
              <w:t xml:space="preserve">                       Job no. (insert as appropriate)</w:t>
            </w:r>
          </w:p>
        </w:tc>
        <w:tc>
          <w:tcPr>
            <w:tcW w:w="815" w:type="dxa"/>
          </w:tcPr>
          <w:p w14:paraId="49B4717C" w14:textId="77777777" w:rsidR="00FD5654" w:rsidRPr="00FD5654" w:rsidRDefault="00FD5654" w:rsidP="00FD5654"/>
        </w:tc>
      </w:tr>
      <w:tr w:rsidR="00FD5654" w14:paraId="70565010" w14:textId="77777777" w:rsidTr="00FD5654">
        <w:trPr>
          <w:trHeight w:val="567"/>
        </w:trPr>
        <w:tc>
          <w:tcPr>
            <w:tcW w:w="2887" w:type="dxa"/>
          </w:tcPr>
          <w:p w14:paraId="05F8FA47" w14:textId="77777777" w:rsidR="00FD5654" w:rsidRPr="00FD5654" w:rsidRDefault="00FD5654" w:rsidP="00FD5654">
            <w:pPr>
              <w:pStyle w:val="tabletextbold"/>
            </w:pPr>
            <w:r w:rsidRPr="00FD5654">
              <w:t>Person responsible</w:t>
            </w:r>
          </w:p>
        </w:tc>
        <w:tc>
          <w:tcPr>
            <w:tcW w:w="5549" w:type="dxa"/>
            <w:gridSpan w:val="3"/>
          </w:tcPr>
          <w:p w14:paraId="3BA627EC" w14:textId="77777777" w:rsidR="00FD5654" w:rsidRPr="00FD5654" w:rsidRDefault="00FD5654" w:rsidP="00FD5654"/>
        </w:tc>
      </w:tr>
      <w:tr w:rsidR="00FD5654" w14:paraId="796A7E41" w14:textId="77777777" w:rsidTr="00FD5654">
        <w:trPr>
          <w:trHeight w:val="567"/>
        </w:trPr>
        <w:tc>
          <w:tcPr>
            <w:tcW w:w="2887" w:type="dxa"/>
          </w:tcPr>
          <w:p w14:paraId="3A4A7305" w14:textId="77777777" w:rsidR="00FD5654" w:rsidRPr="00FD5654" w:rsidRDefault="00FD5654" w:rsidP="00FD5654">
            <w:pPr>
              <w:pStyle w:val="tabletextbold"/>
            </w:pPr>
            <w:r w:rsidRPr="00FD5654">
              <w:t xml:space="preserve">Controls to be completed by: </w:t>
            </w:r>
          </w:p>
        </w:tc>
        <w:tc>
          <w:tcPr>
            <w:tcW w:w="5549" w:type="dxa"/>
            <w:gridSpan w:val="3"/>
          </w:tcPr>
          <w:p w14:paraId="552B4E5F" w14:textId="77777777" w:rsidR="00FD5654" w:rsidRPr="00FD5654" w:rsidRDefault="00FD5654" w:rsidP="00FD5654"/>
        </w:tc>
      </w:tr>
      <w:tr w:rsidR="00FD5654" w14:paraId="0665233F" w14:textId="77777777" w:rsidTr="00FD5654">
        <w:trPr>
          <w:trHeight w:val="567"/>
        </w:trPr>
        <w:tc>
          <w:tcPr>
            <w:tcW w:w="2887" w:type="dxa"/>
          </w:tcPr>
          <w:p w14:paraId="057A8B76" w14:textId="77777777" w:rsidR="00FD5654" w:rsidRPr="00FD5654" w:rsidRDefault="00FD5654" w:rsidP="00FD5654">
            <w:pPr>
              <w:pStyle w:val="tabletextbold"/>
            </w:pPr>
            <w:r w:rsidRPr="00FD5654">
              <w:t xml:space="preserve">Approved by organisational unit head/officer </w:t>
            </w:r>
          </w:p>
        </w:tc>
        <w:tc>
          <w:tcPr>
            <w:tcW w:w="5549" w:type="dxa"/>
            <w:gridSpan w:val="3"/>
          </w:tcPr>
          <w:p w14:paraId="4944ED7B" w14:textId="77777777" w:rsidR="00FD5654" w:rsidRPr="00FD5654" w:rsidRDefault="00F30842" w:rsidP="00FD5654">
            <w:pPr>
              <w:pStyle w:val="tabletext"/>
            </w:pPr>
            <w:r w:rsidRPr="00FD5654">
              <w:t xml:space="preserve">(name)               </w:t>
            </w:r>
            <w:r>
              <w:tab/>
            </w:r>
            <w:r>
              <w:tab/>
            </w:r>
            <w:r w:rsidRPr="00FD5654">
              <w:t xml:space="preserve"> (signature)</w:t>
            </w:r>
            <w:r w:rsidRPr="00F30842">
              <w:t xml:space="preserve"> </w:t>
            </w:r>
            <w:r>
              <w:tab/>
            </w:r>
            <w:r>
              <w:tab/>
            </w:r>
            <w:r w:rsidR="00FD5654" w:rsidRPr="00FD5654">
              <w:t>(date)</w:t>
            </w:r>
          </w:p>
          <w:p w14:paraId="745769B0" w14:textId="77777777" w:rsidR="00FD5654" w:rsidRPr="00FD5654" w:rsidRDefault="00FD5654" w:rsidP="00FD5654">
            <w:pPr>
              <w:pStyle w:val="tabletext"/>
            </w:pPr>
          </w:p>
          <w:p w14:paraId="587E7541" w14:textId="77777777" w:rsidR="00FD5654" w:rsidRPr="00FD5654" w:rsidRDefault="00FD5654" w:rsidP="00FD5654">
            <w:pPr>
              <w:pStyle w:val="tabletext"/>
            </w:pPr>
          </w:p>
        </w:tc>
      </w:tr>
      <w:tr w:rsidR="00FD5654" w14:paraId="418CD4D0" w14:textId="77777777" w:rsidTr="00FD5654">
        <w:trPr>
          <w:trHeight w:val="567"/>
        </w:trPr>
        <w:tc>
          <w:tcPr>
            <w:tcW w:w="2887" w:type="dxa"/>
          </w:tcPr>
          <w:p w14:paraId="7105D930" w14:textId="77777777" w:rsidR="00FD5654" w:rsidRPr="00FD5654" w:rsidRDefault="00FD5654" w:rsidP="00FD5654">
            <w:pPr>
              <w:pStyle w:val="tabletextbold"/>
            </w:pPr>
            <w:r w:rsidRPr="00FD5654">
              <w:t>Completion verified by health and safety representative (HSR)</w:t>
            </w:r>
          </w:p>
        </w:tc>
        <w:tc>
          <w:tcPr>
            <w:tcW w:w="5549" w:type="dxa"/>
            <w:gridSpan w:val="3"/>
          </w:tcPr>
          <w:p w14:paraId="0869F436" w14:textId="77777777" w:rsidR="00F30842" w:rsidRPr="00F30842" w:rsidRDefault="00F30842" w:rsidP="00F30842">
            <w:pPr>
              <w:pStyle w:val="tabletext"/>
            </w:pPr>
            <w:r w:rsidRPr="00FD5654">
              <w:t xml:space="preserve">(name)               </w:t>
            </w:r>
            <w:r w:rsidRPr="00F30842">
              <w:tab/>
            </w:r>
            <w:r w:rsidRPr="00F30842">
              <w:tab/>
              <w:t xml:space="preserve"> (signature) </w:t>
            </w:r>
            <w:r w:rsidRPr="00F30842">
              <w:tab/>
            </w:r>
            <w:r w:rsidRPr="00F30842">
              <w:tab/>
              <w:t>(date)</w:t>
            </w:r>
          </w:p>
          <w:p w14:paraId="63CA7323" w14:textId="77777777" w:rsidR="00FD5654" w:rsidRDefault="00FD5654" w:rsidP="00FD5654">
            <w:pPr>
              <w:pStyle w:val="tabletext"/>
            </w:pPr>
          </w:p>
          <w:p w14:paraId="68AFF668" w14:textId="77777777" w:rsidR="00F30842" w:rsidRPr="00FD5654" w:rsidRDefault="00F30842" w:rsidP="00FD5654">
            <w:pPr>
              <w:pStyle w:val="tabletext"/>
            </w:pPr>
          </w:p>
        </w:tc>
      </w:tr>
    </w:tbl>
    <w:p w14:paraId="52CD1204" w14:textId="77777777" w:rsidR="0003147E" w:rsidRDefault="0003147E" w:rsidP="00997097">
      <w:pPr>
        <w:pStyle w:val="text"/>
      </w:pPr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D0949" w14:textId="77777777" w:rsidR="00733904" w:rsidRDefault="00733904" w:rsidP="00036C36">
      <w:r>
        <w:separator/>
      </w:r>
    </w:p>
  </w:endnote>
  <w:endnote w:type="continuationSeparator" w:id="0">
    <w:p w14:paraId="54D079CE" w14:textId="77777777" w:rsidR="00733904" w:rsidRDefault="00733904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FABBA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BE5F4A4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564BB7F7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86D2475" wp14:editId="0E1C9F4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1DD5DD1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1464E1A9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D31D5DA" w14:textId="77777777" w:rsidR="00FD5654" w:rsidRPr="00CA03D7" w:rsidRDefault="00733904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156705">
                    <w:rPr>
                      <w:noProof/>
                    </w:rPr>
                    <w:t>3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156705">
                    <w:rPr>
                      <w:noProof/>
                    </w:rPr>
                    <w:t>3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FD5654" w:rsidRPr="00C525C8" w14:paraId="3FB17D09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3FE73FDF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8A377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427D8CF8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6595D24B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3D02CAA" w14:textId="77777777" w:rsidTr="00FD5654">
      <w:trPr>
        <w:trHeight w:val="340"/>
      </w:trPr>
      <w:tc>
        <w:tcPr>
          <w:tcW w:w="794" w:type="dxa"/>
          <w:vAlign w:val="center"/>
        </w:tcPr>
        <w:p w14:paraId="17168A6E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6C94E5D" w14:textId="2D885538" w:rsidR="00FD5654" w:rsidRPr="00C525C8" w:rsidRDefault="00A5343E" w:rsidP="00FD5654">
          <w:pPr>
            <w:pStyle w:val="foot-text"/>
            <w:tabs>
              <w:tab w:val="right" w:leader="dot" w:pos="8505"/>
            </w:tabs>
          </w:pPr>
          <w:r>
            <w:t xml:space="preserve">BSBWHS501 Ensure a safe workplace     </w:t>
          </w:r>
          <w:r>
            <w:t>ICT50615 Diploma of Website Development AWE3</w:t>
          </w:r>
        </w:p>
      </w:tc>
    </w:tr>
    <w:tr w:rsidR="00FD5654" w:rsidRPr="00C525C8" w14:paraId="108435DB" w14:textId="77777777" w:rsidTr="00FD5654">
      <w:trPr>
        <w:trHeight w:val="454"/>
      </w:trPr>
      <w:tc>
        <w:tcPr>
          <w:tcW w:w="794" w:type="dxa"/>
          <w:vAlign w:val="center"/>
        </w:tcPr>
        <w:p w14:paraId="644E384B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27D27A7A" w14:textId="32A02AE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A5343E">
            <w:rPr>
              <w:color w:val="BFBFBF" w:themeColor="background1" w:themeShade="BF"/>
            </w:rPr>
            <w:t xml:space="preserve">  </w:t>
          </w:r>
          <w:r w:rsidR="00A5343E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50B15D01" w14:textId="18368A39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A5343E">
            <w:rPr>
              <w:color w:val="BFBFBF" w:themeColor="background1" w:themeShade="BF"/>
            </w:rPr>
            <w:t xml:space="preserve">  </w:t>
          </w:r>
          <w:r w:rsidR="00A5343E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3F49E287" w14:textId="79E5CD8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A5343E">
            <w:rPr>
              <w:color w:val="BFBFBF" w:themeColor="background1" w:themeShade="BF"/>
            </w:rPr>
            <w:t xml:space="preserve">  </w:t>
          </w:r>
          <w:r w:rsidR="00A5343E">
            <w:rPr>
              <w:color w:val="BFBFBF" w:themeColor="background1" w:themeShade="BF"/>
            </w:rPr>
            <w:t>21/6/2018</w:t>
          </w:r>
          <w:r>
            <w:tab/>
          </w:r>
        </w:p>
      </w:tc>
    </w:tr>
  </w:tbl>
  <w:p w14:paraId="3B12B9BF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BA28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08EB13E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58C70AAE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AC1C3EB" wp14:editId="7685FC37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66F195C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D0C6BC1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55E8B78D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3D32611B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50C40A85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BD4759F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0B11E6A" w14:textId="77777777" w:rsidR="00FD5654" w:rsidRPr="00647C28" w:rsidRDefault="00733904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5BD67D8E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F149E" w14:textId="77777777" w:rsidR="00733904" w:rsidRDefault="00733904" w:rsidP="00036C36">
      <w:r>
        <w:separator/>
      </w:r>
    </w:p>
  </w:footnote>
  <w:footnote w:type="continuationSeparator" w:id="0">
    <w:p w14:paraId="2E7FECA6" w14:textId="77777777" w:rsidR="00733904" w:rsidRDefault="00733904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AEEA4" w14:textId="755F03EB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57216" behindDoc="1" locked="1" layoutInCell="1" allowOverlap="1" wp14:anchorId="06995E31" wp14:editId="44BF42A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hazard </w:t>
    </w:r>
    <w:r w:rsidR="00156705">
      <w:t>identification</w:t>
    </w:r>
    <w:r>
      <w:t xml:space="preserve"> form</w:t>
    </w:r>
    <w:r w:rsidR="003475CA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1D8DF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B16591A" wp14:editId="23652824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0"/>
  </w:num>
  <w:num w:numId="4">
    <w:abstractNumId w:val="22"/>
  </w:num>
  <w:num w:numId="5">
    <w:abstractNumId w:val="15"/>
  </w:num>
  <w:num w:numId="6">
    <w:abstractNumId w:val="10"/>
  </w:num>
  <w:num w:numId="7">
    <w:abstractNumId w:val="21"/>
  </w:num>
  <w:num w:numId="8">
    <w:abstractNumId w:val="23"/>
  </w:num>
  <w:num w:numId="9">
    <w:abstractNumId w:val="8"/>
  </w:num>
  <w:num w:numId="10">
    <w:abstractNumId w:val="3"/>
  </w:num>
  <w:num w:numId="11">
    <w:abstractNumId w:val="21"/>
  </w:num>
  <w:num w:numId="12">
    <w:abstractNumId w:val="23"/>
  </w:num>
  <w:num w:numId="13">
    <w:abstractNumId w:val="6"/>
  </w:num>
  <w:num w:numId="14">
    <w:abstractNumId w:val="19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8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MytjQzNTM2NzVV0lEKTi0uzszPAykwqgUAZcwR7S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7676"/>
    <w:rsid w:val="00130B69"/>
    <w:rsid w:val="00145BD7"/>
    <w:rsid w:val="00156705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F10F2"/>
    <w:rsid w:val="003036B3"/>
    <w:rsid w:val="003475CA"/>
    <w:rsid w:val="003B5E3E"/>
    <w:rsid w:val="003F28BC"/>
    <w:rsid w:val="00400E70"/>
    <w:rsid w:val="00403724"/>
    <w:rsid w:val="00442609"/>
    <w:rsid w:val="00444B34"/>
    <w:rsid w:val="004618AD"/>
    <w:rsid w:val="004B625A"/>
    <w:rsid w:val="004E5F1F"/>
    <w:rsid w:val="00566B23"/>
    <w:rsid w:val="00571786"/>
    <w:rsid w:val="00591DFB"/>
    <w:rsid w:val="0059250F"/>
    <w:rsid w:val="005A1BB7"/>
    <w:rsid w:val="005A563C"/>
    <w:rsid w:val="005B1EFC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33904"/>
    <w:rsid w:val="00747FEA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97097"/>
    <w:rsid w:val="009A23B1"/>
    <w:rsid w:val="009C2DC3"/>
    <w:rsid w:val="009E24F3"/>
    <w:rsid w:val="009F7AE6"/>
    <w:rsid w:val="00A307AE"/>
    <w:rsid w:val="00A5343E"/>
    <w:rsid w:val="00A838EA"/>
    <w:rsid w:val="00AA67B8"/>
    <w:rsid w:val="00AF5F0C"/>
    <w:rsid w:val="00B06696"/>
    <w:rsid w:val="00B34202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E446D"/>
    <w:rsid w:val="00CF6F40"/>
    <w:rsid w:val="00D93EA5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7EDE6"/>
  <w15:docId w15:val="{9BC1EC40-E928-4AB8-8089-D201FDA7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</cp:revision>
  <cp:lastPrinted>2014-08-22T00:36:00Z</cp:lastPrinted>
  <dcterms:created xsi:type="dcterms:W3CDTF">2015-04-27T01:08:00Z</dcterms:created>
  <dcterms:modified xsi:type="dcterms:W3CDTF">2019-05-05T04:27:00Z</dcterms:modified>
</cp:coreProperties>
</file>